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7ef9500661c67419a5aa964eca4a11626bc9df6"/>
    <w:p>
      <w:pPr>
        <w:pStyle w:val="Heading1"/>
      </w:pPr>
      <w:r>
        <w:t xml:space="preserve">Internship Application Letter for Graphic Designer Position</w:t>
      </w:r>
    </w:p>
    <w:p>
      <w:pPr>
        <w:pStyle w:val="FirstParagraph"/>
      </w:pPr>
      <w:r>
        <w:t xml:space="preserve">Dear Hiring Team,</w:t>
      </w:r>
    </w:p>
    <w:p>
      <w:pPr>
        <w:pStyle w:val="BodyText"/>
      </w:pPr>
      <w:r>
        <w:t xml:space="preserve">I am writing to express my enthusiastic interest in the Graphic Designer Internship position at [Company Name], as advertised on [Platform where job was posted, e.g., LinkedIn, company website]. As a dedicated and creative visual communications student currently pursuing my Bachelor of Arts in Design at DePaul University, located within the vibrant heart of Chicago, I am deeply inspired by [Company Name]'s reputation for innovative branding and impactful visual storytelling. This Internship Application Letter serves as my formal submission for the Graphic Designer role, reflecting my commitment to contributing to your esteemed team while honing my skills within one of the most dynamic design ecosystems in the United States—Chicago.</w:t>
      </w:r>
    </w:p>
    <w:p>
      <w:pPr>
        <w:pStyle w:val="BodyText"/>
      </w:pPr>
      <w:r>
        <w:t xml:space="preserve">My academic journey at DePaul has been meticulously tailored to cultivate both technical proficiency and conceptual depth. I have mastered industry-standard software including Adobe Creative Suite (Photoshop, Illustrator, InDesign), Figma for collaborative prototyping, and After Effects for motion graphics. Beyond technical execution, my coursework emphasizes design theory grounded in cultural context—a perspective refined through immersive experiences in the United States Chicago community. For instance, I recently led a student design collective that developed a cohesive visual identity package for "Green City Project," a local nonprofit focused on urban sustainability initiatives across Chicago neighborhoods. This project required deep research into community demographics, environmental messaging nuances, and culturally resonant aesthetics—skills directly transferable to developing campaigns for diverse clients in the United States Chicago landscape. My portfolio (available upon request) showcases this work alongside social media graphics for The Bean’s 20th-anniversary campaign and a rebranding concept for a South Side coffee shop chain, illustrating my ability to translate brand vision into compelling, audience-specific visual solutions.</w:t>
      </w:r>
    </w:p>
    <w:p>
      <w:pPr>
        <w:pStyle w:val="BodyText"/>
      </w:pPr>
      <w:r>
        <w:t xml:space="preserve">Chicago’s design scene operates at the intersection of global influence and hyper-local relevance—a duality that fuels my professional aspirations. The city’s rich tapestry of neighborhoods—from the architectural grandeur of River North to the artistic energy of Pilsen—provides an unparalleled laboratory for understanding how visual communication shapes community identity. I actively engage with this ecosystem through volunteer work with Design for Good Chicago, a nonprofit mentoring youth in digital literacy and branding, and by attending events hosted by AIGA Chicago, the local chapter of the American Institute of Graphic Arts. These experiences have instilled in me a profound respect for how effective graphic design serves as both cultural commentary and practical tool within the United States Chicago environment. I am particularly drawn to [Company Name]’s recent project for [Mention specific client or campaign if known, e.g., "the Chicago Transit Authority’s accessibility initiative"], which exemplifies the kind of meaningful work that aligns with my values of inclusive design and community impact.</w:t>
      </w:r>
    </w:p>
    <w:p>
      <w:pPr>
        <w:pStyle w:val="BodyText"/>
      </w:pPr>
      <w:r>
        <w:t xml:space="preserve">As a Graphic Designer Intern at [Company Name], I am prepared to immediately contribute in multiple capacities. I excel in translating complex client briefs into clear visual narratives, as demonstrated when I streamlined a branding overhaul for "Cicero Community Gardens" by creating adaptable templates for their social media and printed materials—resulting in a 30% increase in follower engagement within two months. My collaborative approach ensures seamless integration with marketing and copywriting teams, having co-created award-winning campaigns with DePaul’s student-run marketing agency, where I managed cross-functional design deliverables under tight deadlines. In Chicago’s fast-paced creative industry, adaptability is non-negotiable; my ability to pivot between static branding assets for print brochures and dynamic social media content—while maintaining brand consistency—has been validated through freelance work with local small businesses navigating post-pandemic market shifts.</w:t>
      </w:r>
    </w:p>
    <w:p>
      <w:pPr>
        <w:pStyle w:val="BodyText"/>
      </w:pPr>
      <w:r>
        <w:t xml:space="preserve">I understand that the role of a Graphic Designer Intern in Chicago demands not just technical skill, but cultural intelligence. The United States’ largest urban centers face unique challenges in design scalability and representation, and I am committed to approaching each project with empathy for diverse audiences. Having grown up on the West Side of Chicago, I possess an intrinsic understanding of how visual language can bridge cultural divides—whether designing for a Polish-American festival flyer or a Black-owned tech startup’s launch campaign. This lived experience informs my design philosophy: that effective visuals don’t merely attract attention; they foster belonging. [Company Name]’s commitment to [mention specific company value, e.g., "diversity in creative teams" or "community-driven projects"] resonates powerfully with this belief, making me confident I can thrive within your culture.</w:t>
      </w:r>
    </w:p>
    <w:p>
      <w:pPr>
        <w:pStyle w:val="BodyText"/>
      </w:pPr>
      <w:r>
        <w:t xml:space="preserve">Chicago’s design community thrives on collaboration and mutual growth—a principle I embody both personally and professionally. During my time at DePaul, I co-founded the Design Futures Club to host workshops on ethical AI in design (a critical conversation for modern agencies) and partnered with local artists for pop-up exhibitions at Chicago Cultural Center. These initiatives mirror [Company Name]’s collaborative spirit, as seen in your recent partnership with The Studio Museum’s youth program. I am eager to bring this same energy to your team, offering fresh perspectives while learning from seasoned professionals who define the future of visual communication in the United States Chicago corridor.</w:t>
      </w:r>
    </w:p>
    <w:p>
      <w:pPr>
        <w:pStyle w:val="BodyText"/>
      </w:pPr>
      <w:r>
        <w:t xml:space="preserve">My resume details additional projects, including a motion graphics series for "Chicago Architecture Biennial" that was featured on local news outlets, and a data visualization campaign for the City of Chicago’s housing initiative. I am prepared to discuss how my skills in typography research (I authored a campus paper on typeface legibility in digital interfaces), brand system development, and rapid prototyping can directly support [Company Name]’s current goals. As someone deeply invested in Chicago’s creative evolution, I view this internship not just as a professional stepping stone, but as an opportunity to contribute meaningfully to the city where design isn’t just a profession—it’s a heartbeat of urban life.</w:t>
      </w:r>
    </w:p>
    <w:p>
      <w:pPr>
        <w:pStyle w:val="BodyText"/>
      </w:pPr>
      <w:r>
        <w:t xml:space="preserve">Thank you for considering my application for the Graphic Designer Internship. I am eager to discuss how my proactive approach, technical versatility, and passion for Chicago’s design landscape can benefit [Company Name]. I look forward to the possibility of contributing to your team and learning from your visionary leadership in the United States Chicago creative community. My portfolio is available at [Link] or upon request, and I am available for an interview at your earliest convenience.</w:t>
      </w:r>
    </w:p>
    <w:p>
      <w:pPr>
        <w:pStyle w:val="BodyText"/>
      </w:pPr>
      <w:r>
        <w:t xml:space="preserve">Sincerely,</w:t>
      </w:r>
    </w:p>
    <w:p>
      <w:pPr>
        <w:pStyle w:val="BodyText"/>
      </w:pPr>
      <w:r>
        <w:t xml:space="preserve">[Your Full Name]</w:t>
      </w:r>
    </w:p>
    <w:p>
      <w:pPr>
        <w:pStyle w:val="BodyText"/>
      </w:pPr>
      <w:r>
        <w:t xml:space="preserve">[Phone Number] | [Email Address] | [Portfolio Link]</w:t>
      </w:r>
    </w:p>
    <w:p>
      <w:pPr>
        <w:pStyle w:val="BodyText"/>
      </w:pPr>
      <w:r>
        <w:t xml:space="preserve">Chicago, Illino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9T23:21:13Z</dcterms:created>
  <dcterms:modified xsi:type="dcterms:W3CDTF">2025-12-09T23:21:13Z</dcterms:modified>
</cp:coreProperties>
</file>

<file path=docProps/custom.xml><?xml version="1.0" encoding="utf-8"?>
<Properties xmlns="http://schemas.openxmlformats.org/officeDocument/2006/custom-properties" xmlns:vt="http://schemas.openxmlformats.org/officeDocument/2006/docPropsVTypes"/>
</file>